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TC6 Authorship List</w:t>
      </w:r>
    </w:p>
    <w:p>
      <w:pPr>
        <w:pStyle w:val="FirstParagraph"/>
      </w:pPr>
      <w:r>
        <w:rPr>
          <w:b/>
          <w:bCs/>
        </w:rPr>
        <w:t xml:space="preserve">Authors:</w:t>
      </w:r>
      <w:r>
        <w:t xml:space="preserve"> </w:t>
      </w:r>
      <w:r>
        <w:t xml:space="preserve">Vandvik Vigdis</w:t>
      </w:r>
      <w:r>
        <w:t xml:space="preserve">¹,</w:t>
      </w:r>
      <w:r>
        <w:t xml:space="preserve">²</w:t>
      </w:r>
      <w:r>
        <w:t xml:space="preserve">, Halbritter H. R. Aud</w:t>
      </w:r>
      <w:r>
        <w:t xml:space="preserve">¹,</w:t>
      </w:r>
      <w:r>
        <w:t xml:space="preserve">²</w:t>
      </w:r>
      <w:r>
        <w:t xml:space="preserve">, Macias-Fauria Marc</w:t>
      </w:r>
      <w:r>
        <w:t xml:space="preserve">³,</w:t>
      </w:r>
      <w:r>
        <w:t xml:space="preserve"> </w:t>
      </w:r>
      <w:r>
        <w:t xml:space="preserve">Maitner S. Brian</w:t>
      </w:r>
      <w:r>
        <w:t xml:space="preserve">⁴,</w:t>
      </w:r>
      <w:r>
        <w:t xml:space="preserve"> </w:t>
      </w:r>
      <w:r>
        <w:t xml:space="preserve">Michaletz T. Sean</w:t>
      </w:r>
      <w:r>
        <w:t xml:space="preserve">⁵,</w:t>
      </w:r>
      <w:r>
        <w:t xml:space="preserve">⁶</w:t>
      </w:r>
      <w:r>
        <w:t xml:space="preserve">, Telford J. Richard</w:t>
      </w:r>
      <w:r>
        <w:t xml:space="preserve">¹,</w:t>
      </w:r>
      <w:r>
        <w:t xml:space="preserve">²</w:t>
      </w:r>
      <w:r>
        <w:t xml:space="preserve">, Bison Nicole</w:t>
      </w:r>
      <w:r>
        <w:t xml:space="preserve">⁷,</w:t>
      </w:r>
      <w:r>
        <w:t xml:space="preserve"> </w:t>
      </w:r>
      <w:r>
        <w:t xml:space="preserve">Chacon-Labella Julia</w:t>
      </w:r>
      <w:r>
        <w:t xml:space="preserve">⁸,</w:t>
      </w:r>
      <w:r>
        <w:t xml:space="preserve"> </w:t>
      </w:r>
      <w:r>
        <w:t xml:space="preserve">Cotner Sehoya</w:t>
      </w:r>
      <w:r>
        <w:t xml:space="preserve">¹,</w:t>
      </w:r>
      <w:r>
        <w:t xml:space="preserve"> </w:t>
      </w:r>
      <w:r>
        <w:t xml:space="preserve">Egelkraut Dagmar</w:t>
      </w:r>
      <w:r>
        <w:t xml:space="preserve">¹,</w:t>
      </w:r>
      <w:r>
        <w:t xml:space="preserve"> </w:t>
      </w:r>
      <w:r>
        <w:t xml:space="preserve">Garen Josef</w:t>
      </w:r>
      <w:r>
        <w:t xml:space="preserve">⁷,</w:t>
      </w:r>
      <w:r>
        <w:t xml:space="preserve"> </w:t>
      </w:r>
      <w:r>
        <w:t xml:space="preserve">Gaudard Joseph</w:t>
      </w:r>
      <w:r>
        <w:t xml:space="preserve">¹,</w:t>
      </w:r>
      <w:r>
        <w:t xml:space="preserve">²</w:t>
      </w:r>
      <w:r>
        <w:t xml:space="preserve">, Geange Sonya</w:t>
      </w:r>
      <w:r>
        <w:t xml:space="preserve">¹,</w:t>
      </w:r>
      <w:r>
        <w:t xml:space="preserve">²</w:t>
      </w:r>
      <w:r>
        <w:t xml:space="preserve">, Rosati A. Maria, Andersen A. Emil</w:t>
      </w:r>
      <w:r>
        <w:t xml:space="preserve">⁹,</w:t>
      </w:r>
      <w:r>
        <w:t xml:space="preserve"> </w:t>
      </w:r>
      <w:r>
        <w:t xml:space="preserve">Ahler J. Sam</w:t>
      </w:r>
      <w:r>
        <w:t xml:space="preserve">¹⁰,</w:t>
      </w:r>
      <w:r>
        <w:t xml:space="preserve">¹¹</w:t>
      </w:r>
      <w:r>
        <w:t xml:space="preserve">, Atkinson Joe</w:t>
      </w:r>
      <w:r>
        <w:t xml:space="preserve">¹²,</w:t>
      </w:r>
      <w:r>
        <w:t xml:space="preserve">¹³</w:t>
      </w:r>
      <w:r>
        <w:t xml:space="preserve">, Baumane Marta</w:t>
      </w:r>
      <w:r>
        <w:t xml:space="preserve">¹⁴,</w:t>
      </w:r>
      <w:r>
        <w:t xml:space="preserve">¹⁵</w:t>
      </w:r>
      <w:r>
        <w:t xml:space="preserve">, Bradler M. Pia</w:t>
      </w:r>
      <w:r>
        <w:t xml:space="preserve">¹⁶,</w:t>
      </w:r>
      <w:r>
        <w:t xml:space="preserve">¹⁷</w:t>
      </w:r>
      <w:r>
        <w:t xml:space="preserve">, Dawson R. Hilary</w:t>
      </w:r>
      <w:r>
        <w:t xml:space="preserve">¹⁸,</w:t>
      </w:r>
      <w:r>
        <w:t xml:space="preserve">¹⁹</w:t>
      </w:r>
      <w:r>
        <w:t xml:space="preserve">, Eckberg Julia</w:t>
      </w:r>
      <w:r>
        <w:t xml:space="preserve">²⁰,</w:t>
      </w:r>
      <w:r>
        <w:t xml:space="preserve"> </w:t>
      </w:r>
      <w:r>
        <w:t xml:space="preserve">Elsy D. Alexander</w:t>
      </w:r>
      <w:r>
        <w:t xml:space="preserve">²¹,</w:t>
      </w:r>
      <w:r>
        <w:t xml:space="preserve"> </w:t>
      </w:r>
      <w:r>
        <w:t xml:space="preserve">Erkelenz Joshua</w:t>
      </w:r>
      <w:r>
        <w:t xml:space="preserve">²²,</w:t>
      </w:r>
      <w:r>
        <w:t xml:space="preserve"> </w:t>
      </w:r>
      <w:r>
        <w:t xml:space="preserve">Eshelman E. Susan</w:t>
      </w:r>
      <w:r>
        <w:t xml:space="preserve">²³,</w:t>
      </w:r>
      <w:r>
        <w:t xml:space="preserve"> </w:t>
      </w:r>
      <w:r>
        <w:t xml:space="preserve">Guclu Coskun</w:t>
      </w:r>
      <w:r>
        <w:t xml:space="preserve">²⁴,</w:t>
      </w:r>
      <w:r>
        <w:t xml:space="preserve"> </w:t>
      </w:r>
      <w:r>
        <w:t xml:space="preserve">Gullvåg Rebekka</w:t>
      </w:r>
      <w:r>
        <w:t xml:space="preserve">²⁵,</w:t>
      </w:r>
      <w:r>
        <w:t xml:space="preserve"> </w:t>
      </w:r>
      <w:r>
        <w:t xml:space="preserve">Gya Ragnhild</w:t>
      </w:r>
      <w:r>
        <w:t xml:space="preserve">¹,</w:t>
      </w:r>
      <w:r>
        <w:t xml:space="preserve">²</w:t>
      </w:r>
      <w:r>
        <w:t xml:space="preserve">, Hartford Sorrel, Hayden T. Meghan</w:t>
      </w:r>
      <w:r>
        <w:t xml:space="preserve">²⁶,</w:t>
      </w:r>
      <w:r>
        <w:t xml:space="preserve"> </w:t>
      </w:r>
      <w:r>
        <w:t xml:space="preserve">Holle J. M. Mukhlish</w:t>
      </w:r>
      <w:r>
        <w:t xml:space="preserve">²⁷,</w:t>
      </w:r>
      <w:r>
        <w:t xml:space="preserve"> </w:t>
      </w:r>
      <w:r>
        <w:t xml:space="preserve">Kullberg T. Alyssa</w:t>
      </w:r>
      <w:r>
        <w:t xml:space="preserve">²⁸,</w:t>
      </w:r>
      <w:r>
        <w:t xml:space="preserve"> </w:t>
      </w:r>
      <w:r>
        <w:t xml:space="preserve">Lepley Kai</w:t>
      </w:r>
      <w:r>
        <w:t xml:space="preserve">²⁹,</w:t>
      </w:r>
      <w:r>
        <w:t xml:space="preserve"> </w:t>
      </w:r>
      <w:r>
        <w:t xml:space="preserve">Correia Marta</w:t>
      </w:r>
      <w:r>
        <w:t xml:space="preserve">³⁰,</w:t>
      </w:r>
      <w:r>
        <w:t xml:space="preserve"> </w:t>
      </w:r>
      <w:r>
        <w:t xml:space="preserve">Löwenstein E. Cora</w:t>
      </w:r>
      <w:r>
        <w:t xml:space="preserve">³¹,</w:t>
      </w:r>
      <w:r>
        <w:t xml:space="preserve"> </w:t>
      </w:r>
      <w:r>
        <w:t xml:space="preserve">Maré Celesté</w:t>
      </w:r>
      <w:r>
        <w:t xml:space="preserve">³²,</w:t>
      </w:r>
      <w:r>
        <w:t xml:space="preserve"> </w:t>
      </w:r>
      <w:r>
        <w:t xml:space="preserve">Mauki Dickson</w:t>
      </w:r>
      <w:r>
        <w:t xml:space="preserve">³³,</w:t>
      </w:r>
      <w:r>
        <w:t xml:space="preserve"> </w:t>
      </w:r>
      <w:r>
        <w:t xml:space="preserve">Navarro Jocelyn</w:t>
      </w:r>
      <w:r>
        <w:t xml:space="preserve">³⁴,</w:t>
      </w:r>
      <w:r>
        <w:t xml:space="preserve"> </w:t>
      </w:r>
      <w:r>
        <w:t xml:space="preserve">Oberholzer Barryette</w:t>
      </w:r>
      <w:r>
        <w:t xml:space="preserve">³⁵,</w:t>
      </w:r>
      <w:r>
        <w:t xml:space="preserve"> </w:t>
      </w:r>
      <w:r>
        <w:t xml:space="preserve">Olivier Bernard</w:t>
      </w:r>
      <w:r>
        <w:t xml:space="preserve">³²,</w:t>
      </w:r>
      <w:r>
        <w:t xml:space="preserve"> </w:t>
      </w:r>
      <w:r>
        <w:t xml:space="preserve">Olson N. Alyssa, Ray A. Courtenay</w:t>
      </w:r>
      <w:r>
        <w:t xml:space="preserve">³⁶,</w:t>
      </w:r>
      <w:r>
        <w:t xml:space="preserve"> </w:t>
      </w:r>
      <w:r>
        <w:t xml:space="preserve">von Oppen Jonathan</w:t>
      </w:r>
      <w:r>
        <w:t xml:space="preserve">³²,</w:t>
      </w:r>
      <w:r>
        <w:t xml:space="preserve">³⁷</w:t>
      </w:r>
      <w:r>
        <w:t xml:space="preserve">, Vorstenbosch Tom</w:t>
      </w:r>
      <w:r>
        <w:t xml:space="preserve">³⁸,</w:t>
      </w:r>
      <w:r>
        <w:t xml:space="preserve"> </w:t>
      </w:r>
      <w:r>
        <w:t xml:space="preserve">Wang A. Jonathan</w:t>
      </w:r>
      <w:r>
        <w:t xml:space="preserve">³⁹,</w:t>
      </w:r>
      <w:r>
        <w:t xml:space="preserve"> </w:t>
      </w:r>
      <w:r>
        <w:t xml:space="preserve">Enquist J. Brian</w:t>
      </w:r>
      <w:r>
        <w:t xml:space="preserve">⁴⁰,</w:t>
      </w:r>
      <w:r>
        <w:t xml:space="preserve">⁴¹</w:t>
      </w:r>
    </w:p>
    <w:p>
      <w:pPr>
        <w:pStyle w:val="BodyText"/>
      </w:pPr>
      <w:r>
        <w:rPr>
          <w:b/>
          <w:bCs/>
        </w:rPr>
        <w:t xml:space="preserve">Affiliations:</w:t>
      </w:r>
    </w:p>
    <w:p>
      <w:pPr>
        <w:pStyle w:val="Compact"/>
        <w:numPr>
          <w:ilvl w:val="0"/>
          <w:numId w:val="1001"/>
        </w:numPr>
      </w:pPr>
      <w:r>
        <w:t xml:space="preserve">Department of Biological Sciences, University of Bergen, POBOX 7801 N-5020 Bergen, Norway</w:t>
      </w:r>
    </w:p>
    <w:p>
      <w:pPr>
        <w:pStyle w:val="Compact"/>
        <w:numPr>
          <w:ilvl w:val="0"/>
          <w:numId w:val="1001"/>
        </w:numPr>
      </w:pPr>
      <w:r>
        <w:t xml:space="preserve">Bjerknes Centre for Climate Research, University of Bergen, Bergen, Norway</w:t>
      </w:r>
    </w:p>
    <w:p>
      <w:pPr>
        <w:pStyle w:val="Compact"/>
        <w:numPr>
          <w:ilvl w:val="0"/>
          <w:numId w:val="1001"/>
        </w:numPr>
      </w:pPr>
      <w:r>
        <w:t xml:space="preserve">Scott Polar Research Institute, Universirty of Cambridge, Cambridge CB2 1ER, United Kingdom</w:t>
      </w:r>
    </w:p>
    <w:p>
      <w:pPr>
        <w:pStyle w:val="Compact"/>
        <w:numPr>
          <w:ilvl w:val="0"/>
          <w:numId w:val="1001"/>
        </w:numPr>
      </w:pPr>
      <w:r>
        <w:t xml:space="preserve">Department of Ecology and Evolutionary Biology, University of Arizona, AZ, USA</w:t>
      </w:r>
    </w:p>
    <w:p>
      <w:pPr>
        <w:pStyle w:val="Compact"/>
        <w:numPr>
          <w:ilvl w:val="0"/>
          <w:numId w:val="1001"/>
        </w:numPr>
      </w:pPr>
      <w:r>
        <w:t xml:space="preserve">Department of Botany, University of British Columbia, Vancouver, BC V6T 1Z4</w:t>
      </w:r>
    </w:p>
    <w:p>
      <w:pPr>
        <w:pStyle w:val="Compact"/>
        <w:numPr>
          <w:ilvl w:val="0"/>
          <w:numId w:val="1001"/>
        </w:numPr>
      </w:pPr>
      <w:r>
        <w:t xml:space="preserve">Biodiversity Research Centre, University of British Columbia, Vancouver, BC V6T 1Z4</w:t>
      </w:r>
    </w:p>
    <w:p>
      <w:pPr>
        <w:pStyle w:val="Compact"/>
        <w:numPr>
          <w:ilvl w:val="0"/>
          <w:numId w:val="1001"/>
        </w:numPr>
      </w:pPr>
      <w:r>
        <w:t xml:space="preserve">Department of Botany and Biodiversity Research Centre, University of British Columbia, Vancouver, BC V6T 1Z4</w:t>
      </w:r>
    </w:p>
    <w:p>
      <w:pPr>
        <w:pStyle w:val="Compact"/>
        <w:numPr>
          <w:ilvl w:val="0"/>
          <w:numId w:val="1001"/>
        </w:numPr>
      </w:pPr>
      <w:r>
        <w:t xml:space="preserve">Facultad de Ciencias. Departamento de Biología. Universidad Autonoma de Madrid. Calle Darwin, 2, 28049, Madrid.</w:t>
      </w:r>
    </w:p>
    <w:p>
      <w:pPr>
        <w:pStyle w:val="Compact"/>
        <w:numPr>
          <w:ilvl w:val="0"/>
          <w:numId w:val="1001"/>
        </w:numPr>
      </w:pPr>
      <w:r>
        <w:t xml:space="preserve">Climate Impacts Research Centre, Department of Ecology and Environmental Science, Umeå University, 901 87 Umeå, Sweden</w:t>
      </w:r>
    </w:p>
    <w:p>
      <w:pPr>
        <w:pStyle w:val="Compact"/>
        <w:numPr>
          <w:ilvl w:val="0"/>
          <w:numId w:val="1001"/>
        </w:numPr>
      </w:pPr>
      <w:r>
        <w:t xml:space="preserve">Department of Ecology and Evolutionary Biology, University of Colorado - Boulder, Boulder, CO USA</w:t>
      </w:r>
    </w:p>
    <w:p>
      <w:pPr>
        <w:pStyle w:val="Compact"/>
        <w:numPr>
          <w:ilvl w:val="0"/>
          <w:numId w:val="1001"/>
        </w:numPr>
      </w:pPr>
      <w:r>
        <w:t xml:space="preserve">Institute of Arctic and Alpine Research, University of Colorado - Boulder, Boulder, CO USA</w:t>
      </w:r>
    </w:p>
    <w:p>
      <w:pPr>
        <w:pStyle w:val="Compact"/>
        <w:numPr>
          <w:ilvl w:val="0"/>
          <w:numId w:val="1001"/>
        </w:numPr>
      </w:pPr>
      <w:r>
        <w:t xml:space="preserve">Center for Ecological Dynamics in a Novel Biosphere (ECONOVO), Department of Biology, Aarhus University, 8000 Aarhus C, Denmark</w:t>
      </w:r>
    </w:p>
    <w:p>
      <w:pPr>
        <w:pStyle w:val="Compact"/>
        <w:numPr>
          <w:ilvl w:val="0"/>
          <w:numId w:val="1001"/>
        </w:numPr>
      </w:pPr>
      <w:r>
        <w:t xml:space="preserve">Evolution &amp; Ecology Research Centre, UNSW Sydney, Kensington, Australia, 2052</w:t>
      </w:r>
    </w:p>
    <w:p>
      <w:pPr>
        <w:pStyle w:val="Compact"/>
        <w:numPr>
          <w:ilvl w:val="0"/>
          <w:numId w:val="1001"/>
        </w:numPr>
      </w:pPr>
      <w:r>
        <w:t xml:space="preserve">Department of Biology, University of Copenhagen, Universitetsparken 4, Copenhagen, 2100, Denmark</w:t>
      </w:r>
    </w:p>
    <w:p>
      <w:pPr>
        <w:pStyle w:val="Compact"/>
        <w:numPr>
          <w:ilvl w:val="0"/>
          <w:numId w:val="1001"/>
        </w:numPr>
      </w:pPr>
      <w:r>
        <w:t xml:space="preserve">Department of Biology, Aarhus University, Ole Worms Allé 1, Aarhus, 8000, Denmark</w:t>
      </w:r>
    </w:p>
    <w:p>
      <w:pPr>
        <w:pStyle w:val="Compact"/>
        <w:numPr>
          <w:ilvl w:val="0"/>
          <w:numId w:val="1001"/>
        </w:numPr>
      </w:pPr>
      <w:r>
        <w:t xml:space="preserve">Institute of Ecology, Leuphana University of Lüneburg, Lüneburg, Germany</w:t>
      </w:r>
    </w:p>
    <w:p>
      <w:pPr>
        <w:pStyle w:val="Compact"/>
        <w:numPr>
          <w:ilvl w:val="0"/>
          <w:numId w:val="1001"/>
        </w:numPr>
      </w:pPr>
      <w:r>
        <w:t xml:space="preserve">Institute of General Ecology and Environmental Protection, TUD Dresden University of Technology, Tharandt, Germany</w:t>
      </w:r>
    </w:p>
    <w:p>
      <w:pPr>
        <w:pStyle w:val="Compact"/>
        <w:numPr>
          <w:ilvl w:val="0"/>
          <w:numId w:val="1001"/>
        </w:numPr>
      </w:pPr>
      <w:r>
        <w:t xml:space="preserve">Institute of Ecology and Evolution, University of Oregon, Eugene, OR, USA, 97401</w:t>
      </w:r>
    </w:p>
    <w:p>
      <w:pPr>
        <w:pStyle w:val="Compact"/>
        <w:numPr>
          <w:ilvl w:val="0"/>
          <w:numId w:val="1001"/>
        </w:numPr>
      </w:pPr>
      <w:r>
        <w:t xml:space="preserve">Research School of Biology, Australian National University, Canberra, ACT 2601, Australia</w:t>
      </w:r>
    </w:p>
    <w:p>
      <w:pPr>
        <w:pStyle w:val="Compact"/>
        <w:numPr>
          <w:ilvl w:val="0"/>
          <w:numId w:val="1001"/>
        </w:numPr>
      </w:pPr>
      <w:r>
        <w:t xml:space="preserve">Department of Ecology and Evolutionary Biology, University of Michigan, MI, USA</w:t>
      </w:r>
    </w:p>
    <w:p>
      <w:pPr>
        <w:pStyle w:val="Compact"/>
        <w:numPr>
          <w:ilvl w:val="0"/>
          <w:numId w:val="1001"/>
        </w:numPr>
      </w:pPr>
      <w:r>
        <w:t xml:space="preserve">Department of Environmental Systems Science, ETH Zürich, Zurich, Switzerland</w:t>
      </w:r>
    </w:p>
    <w:p>
      <w:pPr>
        <w:pStyle w:val="Compact"/>
        <w:numPr>
          <w:ilvl w:val="0"/>
          <w:numId w:val="1001"/>
        </w:numPr>
      </w:pPr>
      <w:r>
        <w:t xml:space="preserve">Department of Botany and Zoology, Masaryk University, Kamenice 753/5, Brno, Czech Republic</w:t>
      </w:r>
    </w:p>
    <w:p>
      <w:pPr>
        <w:pStyle w:val="Compact"/>
        <w:numPr>
          <w:ilvl w:val="0"/>
          <w:numId w:val="1001"/>
        </w:numPr>
      </w:pPr>
      <w:r>
        <w:t xml:space="preserve">Institute of Ecology and Evolution, School of Biological Sciences, The Univerity of Edinburgh, Ashworth Laboratories, Charlotte Auerbach Road, Edinburgh, EH9 3FL</w:t>
      </w:r>
    </w:p>
    <w:p>
      <w:pPr>
        <w:pStyle w:val="Compact"/>
        <w:numPr>
          <w:ilvl w:val="0"/>
          <w:numId w:val="1001"/>
        </w:numPr>
      </w:pPr>
      <w:r>
        <w:t xml:space="preserve">Department of Biological Sciences, Faculty of Science, The University of Hong Kong, Pok Fu Lam Road, Hong Kong SAR</w:t>
      </w:r>
    </w:p>
    <w:p>
      <w:pPr>
        <w:pStyle w:val="Compact"/>
        <w:numPr>
          <w:ilvl w:val="0"/>
          <w:numId w:val="1001"/>
        </w:numPr>
      </w:pPr>
      <w:r>
        <w:t xml:space="preserve">Department of Ecology and Environmental Science, Umeå University, 901 87 Umeå, Sweden</w:t>
      </w:r>
    </w:p>
    <w:p>
      <w:pPr>
        <w:pStyle w:val="Compact"/>
        <w:numPr>
          <w:ilvl w:val="0"/>
          <w:numId w:val="1001"/>
        </w:numPr>
      </w:pPr>
      <w:r>
        <w:t xml:space="preserve">Department of Ecology and Evolutionary Biology, University of Colorado, Boulder, Colorado, 80301, USA</w:t>
      </w:r>
    </w:p>
    <w:p>
      <w:pPr>
        <w:pStyle w:val="Compact"/>
        <w:numPr>
          <w:ilvl w:val="0"/>
          <w:numId w:val="1001"/>
        </w:numPr>
      </w:pPr>
      <w:r>
        <w:t xml:space="preserve">Faculty of Biology, Gadjah Mada University, DI Yogyakarta, 55281 Indonesia</w:t>
      </w:r>
    </w:p>
    <w:p>
      <w:pPr>
        <w:pStyle w:val="Compact"/>
        <w:numPr>
          <w:ilvl w:val="0"/>
          <w:numId w:val="1001"/>
        </w:numPr>
      </w:pPr>
      <w:r>
        <w:t xml:space="preserve">Department of Biology, University of Miami, Coral Gables, Florida, USA</w:t>
      </w:r>
    </w:p>
    <w:p>
      <w:pPr>
        <w:pStyle w:val="Compact"/>
        <w:numPr>
          <w:ilvl w:val="0"/>
          <w:numId w:val="1001"/>
        </w:numPr>
      </w:pPr>
      <w:r>
        <w:t xml:space="preserve">School of Geography, Development and Environment, University of Arizona, Tucson, Arizona 85721</w:t>
      </w:r>
    </w:p>
    <w:p>
      <w:pPr>
        <w:pStyle w:val="Compact"/>
        <w:numPr>
          <w:ilvl w:val="0"/>
          <w:numId w:val="1001"/>
        </w:numPr>
      </w:pPr>
      <w:r>
        <w:t xml:space="preserve">, Centre for Functional Ecology, University of Coimbra, Coimbra, Portugal.</w:t>
      </w:r>
    </w:p>
    <w:p>
      <w:pPr>
        <w:pStyle w:val="Compact"/>
        <w:numPr>
          <w:ilvl w:val="0"/>
          <w:numId w:val="1001"/>
        </w:numPr>
      </w:pPr>
      <w:r>
        <w:t xml:space="preserve">Institute of Forest Ecology, Department of Forest -and Soil Sciences, University of Natural Resources and Life Sciences, 1180 Vienna, Austria</w:t>
      </w:r>
    </w:p>
    <w:p>
      <w:pPr>
        <w:pStyle w:val="Compact"/>
        <w:numPr>
          <w:ilvl w:val="0"/>
          <w:numId w:val="1001"/>
        </w:numPr>
      </w:pPr>
      <w:r>
        <w:t xml:space="preserve">Section for Ecoinformatics and Biodiversity, Department of Biology, Aarhus University, DK-8000 Aarhus C, Denmark</w:t>
      </w:r>
    </w:p>
    <w:p>
      <w:pPr>
        <w:pStyle w:val="Compact"/>
        <w:numPr>
          <w:ilvl w:val="0"/>
          <w:numId w:val="1001"/>
        </w:numPr>
      </w:pPr>
      <w:r>
        <w:t xml:space="preserve">Senckenberg Biodiversity and Climate research center-Frankfurt ,Germany,</w:t>
      </w:r>
    </w:p>
    <w:p>
      <w:pPr>
        <w:pStyle w:val="Compact"/>
        <w:numPr>
          <w:ilvl w:val="0"/>
          <w:numId w:val="1001"/>
        </w:numPr>
      </w:pPr>
      <w:r>
        <w:t xml:space="preserve">Department of Ecology and Evolutionary Biology, University of Arizona, Tucson, Arizona, USA 85719</w:t>
      </w:r>
    </w:p>
    <w:p>
      <w:pPr>
        <w:pStyle w:val="Compact"/>
        <w:numPr>
          <w:ilvl w:val="0"/>
          <w:numId w:val="1001"/>
        </w:numPr>
      </w:pPr>
      <w:r>
        <w:t xml:space="preserve">Department of Forest Ecology and Management, SLU, Umeå, Sweden</w:t>
      </w:r>
    </w:p>
    <w:p>
      <w:pPr>
        <w:pStyle w:val="Compact"/>
        <w:numPr>
          <w:ilvl w:val="0"/>
          <w:numId w:val="1001"/>
        </w:numPr>
      </w:pPr>
      <w:r>
        <w:t xml:space="preserve">Department of Botany, University of Wyoming, 1000 E. University Ave., Laramie, Wyoming, 82017 USA</w:t>
      </w:r>
    </w:p>
    <w:p>
      <w:pPr>
        <w:pStyle w:val="Compact"/>
        <w:numPr>
          <w:ilvl w:val="0"/>
          <w:numId w:val="1001"/>
        </w:numPr>
      </w:pPr>
      <w:r>
        <w:t xml:space="preserve">Department of Environmental Sciences, University of Basel, CH-4056 Basel, Switzerland</w:t>
      </w:r>
    </w:p>
    <w:p>
      <w:pPr>
        <w:pStyle w:val="Compact"/>
        <w:numPr>
          <w:ilvl w:val="0"/>
          <w:numId w:val="1001"/>
        </w:numPr>
      </w:pPr>
      <w:r>
        <w:t xml:space="preserve">Department of Botany and Biodiversity Research, University of Vienna,</w:t>
      </w:r>
      <w:r>
        <w:t xml:space="preserve"> </w:t>
      </w:r>
      <w:r>
        <w:t xml:space="preserve">1030 Vienna, Austria</w:t>
      </w:r>
    </w:p>
    <w:p>
      <w:pPr>
        <w:pStyle w:val="Compact"/>
        <w:numPr>
          <w:ilvl w:val="0"/>
          <w:numId w:val="1001"/>
        </w:numPr>
      </w:pPr>
      <w:r>
        <w:t xml:space="preserve">School of Biological Sciences, University of Utah, Salt Lake City, UT, 84112 USA</w:t>
      </w:r>
    </w:p>
    <w:p>
      <w:pPr>
        <w:pStyle w:val="Compact"/>
        <w:numPr>
          <w:ilvl w:val="0"/>
          <w:numId w:val="1001"/>
        </w:numPr>
      </w:pPr>
      <w:r>
        <w:t xml:space="preserve">Department of Ecology and Evolutionary Biology, University of Arizona, AZ, 85721 USA</w:t>
      </w:r>
    </w:p>
    <w:p>
      <w:pPr>
        <w:pStyle w:val="Compact"/>
        <w:numPr>
          <w:ilvl w:val="0"/>
          <w:numId w:val="1001"/>
        </w:numPr>
      </w:pPr>
      <w:r>
        <w:t xml:space="preserve">The Santa Fe Institute, Santa Fe, NM, 87501 US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TC6 Authorship List</dc:title>
  <dc:creator/>
  <cp:keywords/>
  <dcterms:created xsi:type="dcterms:W3CDTF">2025-07-30T14:54:09Z</dcterms:created>
  <dcterms:modified xsi:type="dcterms:W3CDTF">2025-07-30T14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